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Morocco</w:t>
      </w:r>
      <w:r>
        <w:t xml:space="preserve"> </w:t>
      </w:r>
      <w:r>
        <w:t xml:space="preserve">Casablanca</w:t>
      </w:r>
    </w:p>
    <w:p>
      <w:pPr>
        <w:pStyle w:val="FirstParagraph"/>
      </w:pPr>
      <w:r>
        <w:t xml:space="preserve">Your Name</w:t>
      </w:r>
      <w:r>
        <w:br/>
      </w:r>
      <w:r>
        <w:t xml:space="preserve">123 Education Street</w:t>
      </w:r>
      <w:r>
        <w:br/>
      </w:r>
      <w:r>
        <w:t xml:space="preserve">Casablanca, Morocco</w:t>
      </w:r>
      <w:r>
        <w:br/>
      </w:r>
      <w:r>
        <w:t xml:space="preserve">Phone: +212 123456789</w:t>
      </w:r>
      <w:r>
        <w:br/>
      </w:r>
      <w:r>
        <w:t xml:space="preserve">Email: your.email@example.com</w:t>
      </w:r>
    </w:p>
    <w:p>
      <w:pPr>
        <w:pStyle w:val="BodyText"/>
      </w:pPr>
      <w:r>
        <w:t xml:space="preserve">Date: April 5, 2024</w:t>
      </w:r>
    </w:p>
    <w:p>
      <w:pPr>
        <w:pStyle w:val="BodyText"/>
      </w:pPr>
      <w:r>
        <w:rPr>
          <w:bCs/>
          <w:b/>
        </w:rPr>
        <w:t xml:space="preserve">Recruitment Team</w:t>
      </w:r>
      <w:r>
        <w:br/>
      </w:r>
      <w:r>
        <w:t xml:space="preserve">Ministry of Education, Morocco</w:t>
      </w:r>
      <w:r>
        <w:br/>
      </w:r>
      <w:r>
        <w:t xml:space="preserve">P.O. Box 12345</w:t>
      </w:r>
      <w:r>
        <w:br/>
      </w:r>
      <w:r>
        <w:t xml:space="preserve">Casablanca, Morocco</w:t>
      </w:r>
    </w:p>
    <w:bookmarkStart w:id="20" w:name="X4ced38491530f4dadef514e8184738c52275ea0"/>
    <w:p>
      <w:pPr>
        <w:pStyle w:val="Heading1"/>
      </w:pPr>
      <w:r>
        <w:t xml:space="preserve">Cover Letter for Secondary Teacher Position</w:t>
      </w:r>
    </w:p>
    <w:p>
      <w:pPr>
        <w:pStyle w:val="FirstParagraph"/>
      </w:pPr>
      <w:r>
        <w:t xml:space="preserve">Dear Hiring Committee,</w:t>
      </w:r>
    </w:p>
    <w:p>
      <w:pPr>
        <w:pStyle w:val="BodyText"/>
      </w:pPr>
      <w:r>
        <w:t xml:space="preserve">I am writing to express my sincere interest in the Secondary Teacher position at a reputable educational institution in Morocco Casablanca. As an enthusiastic and experienced educator with a deep passion for fostering academic excellence, I am eager to contribute my skills and dedication to your esteemed school community. This opportunity aligns perfectly with my professional goals, as I have long admired the vibrant cultural and educational landscape of Morocco Casablanca, a city that thrives on innovation and tradition in its approach to learning.</w:t>
      </w:r>
    </w:p>
    <w:p>
      <w:pPr>
        <w:pStyle w:val="BodyText"/>
      </w:pPr>
      <w:r>
        <w:t xml:space="preserve">With over five years of experience teaching secondary-level subjects such as mathematics, science, and literature in both international and local settings, I have developed a strong foundation in curriculum design, classroom management, and student engagement. My academic background includes a Master’s degree in Education from the University of Exeter, UK, complemented by certifications in pedagogical strategies tailored for diverse student populations. As a Secondary Teacher, I am committed to creating inclusive learning environments where students are encouraged to think critically, collaborate effectively, and embrace their unique potential. My teaching philosophy emphasizes the integration of technology and real-world applications to make education both relevant and inspiring.</w:t>
      </w:r>
    </w:p>
    <w:p>
      <w:pPr>
        <w:pStyle w:val="BodyText"/>
      </w:pPr>
      <w:r>
        <w:t xml:space="preserve">What draws me most to Morocco Casablanca is its dynamic educational ecosystem, which blends modern methodologies with a deep respect for cultural heritage. I have always been fascinated by the opportunity to work within a system that values academic rigor while nurturing the holistic development of students. In my previous roles, I have successfully adapted my teaching practices to meet the needs of students from varied backgrounds, ensuring that every learner feels valued and supported. Whether it is through differentiated instruction, project-based learning, or mentorship programs, I strive to empower students to achieve their highest aspirations.</w:t>
      </w:r>
    </w:p>
    <w:p>
      <w:pPr>
        <w:pStyle w:val="BodyText"/>
      </w:pPr>
      <w:r>
        <w:t xml:space="preserve">One of the key strengths I bring as a Secondary Teacher is my ability to connect with young learners on both an intellectual and emotional level. In my current position at an international school in Dubai, I have witnessed firsthand how a supportive and motivating classroom environment can transform student outcomes. For instance, I designed a cross-disciplinary curriculum that combined science with environmental studies, leading to a 30% increase in student engagement and a notable improvement in standardized test scores. This experience has reinforced my belief that education is not just about imparting knowledge but also about igniting curiosity and fostering a lifelong love of learning.</w:t>
      </w:r>
    </w:p>
    <w:p>
      <w:pPr>
        <w:pStyle w:val="BodyText"/>
      </w:pPr>
      <w:r>
        <w:t xml:space="preserve">Furthermore, I am deeply committed to professional growth and collaboration. As a Secondary Teacher, I actively participate in teacher training workshops, educational conferences, and peer mentoring programs to stay abreast of the latest pedagogical trends. My ability to work effectively within teams has allowed me to contribute to the development of school-wide initiatives that enhance student achievement and teacher efficacy. In Morocco Casablanca, I am particularly excited about the prospect of collaborating with local educators to explore innovative teaching strategies that align with the Moroccan National Education Program while incorporating global best practices.</w:t>
      </w:r>
    </w:p>
    <w:p>
      <w:pPr>
        <w:pStyle w:val="BodyText"/>
      </w:pPr>
      <w:r>
        <w:t xml:space="preserve">Another aspect of my application that I would like to highlight is my cultural adaptability and sensitivity. Having worked in multicultural environments across Europe, Asia, and the Middle East, I have developed a nuanced understanding of how to navigate diverse educational contexts. In Morocco Casablanca, where the interplay between tradition and modernity shapes the educational experience, I am confident that my ability to build rapport with students, parents, and colleagues will contribute to a harmonious and productive school environment. My fluency in Arabic, French, and English further enables me to communicate effectively with stakeholders at all levels.</w:t>
      </w:r>
    </w:p>
    <w:p>
      <w:pPr>
        <w:pStyle w:val="BodyText"/>
      </w:pPr>
      <w:r>
        <w:t xml:space="preserve">I am particularly drawn to the opportunity of teaching in Morocco Casablanca because of its unique position as a hub of cultural exchange and academic excellence. The city’s commitment to education as a cornerstone of societal progress resonates deeply with my own values. I am eager to contribute to this mission by delivering high-quality instruction that prepares students for the challenges and opportunities of the 21st century. Whether it is through organizing extracurricular activities, mentoring new teachers, or participating in community outreach programs, I am ready to dedicate myself fully to the success of your institution.</w:t>
      </w:r>
    </w:p>
    <w:p>
      <w:pPr>
        <w:pStyle w:val="BodyText"/>
      </w:pPr>
      <w:r>
        <w:t xml:space="preserve">In closing, I would like to reiterate my enthusiasm for the Secondary Teacher position in Morocco Casablanca. I am confident that my expertise, passion for education, and dedication to student success make me a strong candidate for this role. I would be honored to discuss how my skills and experiences align with the goals of your school. Thank you for considering my application, and I look forward to the possibility of contributing to the continued excellence of your educational community.</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econdary Teacher Position in Morocco Casablanca</dc:title>
  <dc:creator/>
  <dc:language>en</dc:language>
  <cp:keywords/>
  <dcterms:created xsi:type="dcterms:W3CDTF">2026-07-23T10:35:54Z</dcterms:created>
  <dcterms:modified xsi:type="dcterms:W3CDTF">2026-07-23T10:35:54Z</dcterms:modified>
</cp:coreProperties>
</file>

<file path=docProps/custom.xml><?xml version="1.0" encoding="utf-8"?>
<Properties xmlns="http://schemas.openxmlformats.org/officeDocument/2006/custom-properties" xmlns:vt="http://schemas.openxmlformats.org/officeDocument/2006/docPropsVTypes"/>
</file>